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c400f533110cc6dabff680eca2c4070bc675743"/>
    <w:p>
      <w:pPr>
        <w:pStyle w:val="Heading1"/>
      </w:pPr>
      <w:r>
        <w:t xml:space="preserve">Personal Statement: A Commitment to Advancing Technological Infrastructure in Pakistan Islamabad</w:t>
      </w:r>
    </w:p>
    <w:p>
      <w:pPr>
        <w:pStyle w:val="FirstParagraph"/>
      </w:pPr>
      <w:r>
        <w:t xml:space="preserve">As a dedicated and results-driven professional with over five years of experience specializing in systems architecture and infrastructure management, I am writing to express my enthusiastic interest in the Systems Engineer position within Islamabad's dynamic technology ecosystem. This Personal Statement serves as a testament to my technical expertise, unwavering commitment to Pakistan's digital transformation, and deep-rooted connection to the thriving technological landscape of Islamabad. My career has been defined by a steadfast focus on building resilient, scalable, and secure systems that directly address the unique operational challenges faced by organizations operating across Pakistan's diverse geographical and economic terrain.</w:t>
      </w:r>
    </w:p>
    <w:p>
      <w:pPr>
        <w:pStyle w:val="BodyText"/>
      </w:pPr>
      <w:r>
        <w:t xml:space="preserve">My journey in systems engineering began during my Bachelor of Science in Computer Engineering at the National University of Sciences and Technology (NUST) in Islamabad. Immersed within this prestigious institution, located amidst the scenic foothills of the Margalla Range, I developed a profound appreciation for how technology can bridge gaps and empower communities. This foundational period wasn't just academic; it was deeply contextualized by witnessing firsthand the burgeoning tech startups emerging from H-8 Islamabad and the ambitious national initiatives spearheaded from within Pakistan's capital. The vision articulated in Pakistan's National IT Policy 2023 and Digital Pakistan initiative resonated strongly with me, fueling my aspiration to contribute directly to building the nation's technological backbone. This is why Islamabad, as the epicenter of policy, innovation, and growing tech talent in Pakistan, has always been my professional home and focal point for impact.</w:t>
      </w:r>
    </w:p>
    <w:p>
      <w:pPr>
        <w:pStyle w:val="BodyText"/>
      </w:pPr>
      <w:r>
        <w:t xml:space="preserve">Throughout my career at prominent IT service providers like TCS Pakistan (Islamabad Office) and local innovators such as Systems Limited in the Capital Territory, I have honed a robust skill set essential for a modern Systems Engineer. My technical proficiency spans comprehensive cloud infrastructure management (AWS, Azure), network architecture design (Cisco, Juniper), automation scripting (Python, Ansible), security hardening protocols (ISO 27001 standards), and enterprise-level database administration (Oracle, SQL Server). Crucially, I have applied these skills within the specific operational context of Pakistan Islamabad. This means understanding the critical importance of redundancy during frequent power fluctuations – designing solutions with battery backups and generator integration is not an afterthought but a core requirement. It means optimizing network performance across varying bandwidth conditions encountered in urban Islamabad neighborhoods and connecting rural centers via Pakistan's evolving 4G/5G infrastructure. My experience managing the IT infrastructure for a major healthcare provider serving patients across Islamabad, Rawalpindi, and beyond, underscored how system reliability directly translates to life-saving service continuity. I successfully led the migration of their critical patient records system to a hybrid cloud environment on AWS, achieving 99.95% uptime – surpassing industry benchmarks and significantly improving service delivery during peak demand periods common in Islamabad's dense urban centers.</w:t>
      </w:r>
    </w:p>
    <w:p>
      <w:pPr>
        <w:pStyle w:val="BodyText"/>
      </w:pPr>
      <w:r>
        <w:t xml:space="preserve">What truly differentiates my approach as a Systems Engineer in Pakistan Islamabad is my deep understanding of the local business and infrastructural environment. I am not merely installing servers; I am engineering solutions that work *within* the realities of our market. This includes collaborating closely with local ISPs like PTCL and Jazz to navigate network constraints, implementing cost-effective scaling strategies suitable for diverse business sizes prevalent in Islamabad's commercial districts (from small startups in Blue Area to large enterprises in F-6), and ensuring compliance with Pakistan's evolving data localization regulations. I have a proven track record of developing documentation and training materials tailored for local technical teams, recognizing that sustainable systems require empowered local talent – a priority I actively champion within my projects. My recent work on implementing a secure, scalable ERP system for an Islamabad-based manufacturing firm exemplifies this: by integrating seamlessly with existing legacy systems used throughout Pakistan's industrial hubs and prioritizing user-friendliness for non-technical staff common in regional operations, we achieved a 40% reduction in operational bottlenecks within the first six months.</w:t>
      </w:r>
    </w:p>
    <w:p>
      <w:pPr>
        <w:pStyle w:val="BodyText"/>
      </w:pPr>
      <w:r>
        <w:t xml:space="preserve">I am acutely aware that Pakistan's digital future hinges on robust, intelligent infrastructure. The vision of Smart Islamabad – leveraging IoT for traffic management, energy efficiency, and public safety – demands Systems Engineers who possess both cutting-edge technical skills and an intimate understanding of local execution challenges. I am deeply motivated by the opportunity to contribute to this national ambition from within Islamabad. My goal is not just to maintain systems, but to proactively innovate; designing architectures that anticipate future growth driven by Pakistan's expanding digital economy, supporting government e-services initiatives like Ehsaas and Smart Cities Islamabad, and ensuring that technological advancement serves the broader goals of economic development and social inclusion across Pakistan.</w:t>
      </w:r>
    </w:p>
    <w:p>
      <w:pPr>
        <w:pStyle w:val="BodyText"/>
      </w:pPr>
      <w:r>
        <w:t xml:space="preserve">My professional ethos is built on reliability, continuous learning, and a commitment to excellence – values I have consistently demonstrated throughout my tenure in Islamabad's IT sector. I am adept at translating complex technical requirements into clear business outcomes for stakeholders across various departments. My communication skills enable effective collaboration with diverse teams, from development squads in the DHA to senior leadership within government agencies based in the capital city.</w:t>
      </w:r>
    </w:p>
    <w:p>
      <w:pPr>
        <w:pStyle w:val="BodyText"/>
      </w:pPr>
      <w:r>
        <w:t xml:space="preserve">In conclusion, this Personal Statement embodies my dedication to becoming a pivotal Systems Engineer within Islamabad and contributing meaningfully to Pakistan's technological advancement. I am eager to bring my proven expertise in building resilient infrastructure, my contextual understanding of Pakistan Islamabad's unique challenges and opportunities, and my passion for empowering the nation through technology to your esteemed organization. I am confident that my skills in systems optimization, cloud strategy, security implementation, and deep local market knowledge position me perfectly to deliver exceptional value from day one. I look forward to discussing how I can help shape the future of technology infrastructure in Pakistan Islamabad and contribute to our nation's digital success story.</w:t>
      </w:r>
    </w:p>
    <w:p>
      <w:pPr>
        <w:pStyle w:val="BodyText"/>
      </w:pPr>
      <w:r>
        <w:t xml:space="preserve">Sincerely,</w:t>
      </w:r>
    </w:p>
    <w:p>
      <w:pPr>
        <w:pStyle w:val="BodyText"/>
      </w:pPr>
      <w:r>
        <w:t xml:space="preserve">[Your Name]</w:t>
      </w:r>
    </w:p>
    <w:p>
      <w:pPr>
        <w:pStyle w:val="BodyText"/>
      </w:pPr>
      <w:r>
        <w:t xml:space="preserve">[Your Contact Information - Phone,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Islamabad, Pakistan</dc:title>
  <dc:creator/>
  <cp:keywords/>
  <dcterms:created xsi:type="dcterms:W3CDTF">2026-04-29T16:33:58Z</dcterms:created>
  <dcterms:modified xsi:type="dcterms:W3CDTF">2026-04-29T16:33:58Z</dcterms:modified>
</cp:coreProperties>
</file>

<file path=docProps/custom.xml><?xml version="1.0" encoding="utf-8"?>
<Properties xmlns="http://schemas.openxmlformats.org/officeDocument/2006/custom-properties" xmlns:vt="http://schemas.openxmlformats.org/officeDocument/2006/docPropsVTypes"/>
</file>